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2B261" w14:textId="16B7203D" w:rsidR="00FC1A91" w:rsidRDefault="00FC1A91" w:rsidP="00FC1A91">
      <w:pPr>
        <w:pStyle w:val="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4601EC09" w14:textId="04D9A059" w:rsidR="00FC1A91" w:rsidRPr="00FC1A91" w:rsidRDefault="00FC1A91" w:rsidP="00743DE8">
      <w:pPr>
        <w:rPr>
          <w:noProof/>
          <w:lang w:val="bg-BG"/>
        </w:rPr>
      </w:pPr>
      <w:r w:rsidRPr="00FC1A91">
        <w:rPr>
          <w:noProof/>
        </w:rPr>
        <w:t xml:space="preserve">Introduction to Firebase, </w:t>
      </w:r>
      <w:r w:rsidR="00B7635F">
        <w:rPr>
          <w:noProof/>
        </w:rPr>
        <w:t>Backendless</w:t>
      </w:r>
      <w:r w:rsidR="00076CF8">
        <w:rPr>
          <w:noProof/>
        </w:rPr>
        <w:t>, Back4App</w:t>
      </w:r>
      <w:r w:rsidR="00B7635F">
        <w:rPr>
          <w:noProof/>
        </w:rPr>
        <w:t xml:space="preserve"> and</w:t>
      </w:r>
      <w:r w:rsidRPr="00FC1A91">
        <w:rPr>
          <w:noProof/>
        </w:rPr>
        <w:t xml:space="preserve"> Postman for the </w:t>
      </w:r>
      <w:hyperlink r:id="rId8" w:history="1">
        <w:r w:rsidRPr="00E575B2">
          <w:rPr>
            <w:rStyle w:val="a9"/>
            <w:sz w:val="24"/>
            <w:szCs w:val="24"/>
          </w:rPr>
          <w:t>"</w:t>
        </w:r>
        <w:r w:rsidRPr="00E575B2">
          <w:rPr>
            <w:rStyle w:val="a9"/>
            <w:noProof/>
            <w:sz w:val="24"/>
            <w:szCs w:val="24"/>
          </w:rPr>
          <w:t xml:space="preserve">JavaScript </w:t>
        </w:r>
        <w:r w:rsidRPr="00E575B2">
          <w:rPr>
            <w:rStyle w:val="a9"/>
            <w:sz w:val="24"/>
            <w:szCs w:val="24"/>
          </w:rPr>
          <w:t xml:space="preserve">Applications" </w:t>
        </w:r>
        <w:proofErr w:type="spellStart"/>
        <w:r w:rsidRPr="00E575B2">
          <w:rPr>
            <w:rStyle w:val="a9"/>
            <w:sz w:val="24"/>
            <w:szCs w:val="24"/>
          </w:rPr>
          <w:t>course@</w:t>
        </w:r>
        <w:r w:rsidRPr="00E575B2">
          <w:rPr>
            <w:rStyle w:val="a9"/>
            <w:noProof/>
            <w:sz w:val="24"/>
            <w:szCs w:val="24"/>
          </w:rPr>
          <w:t>SoftUni</w:t>
        </w:r>
        <w:proofErr w:type="spellEnd"/>
        <w:r w:rsidRPr="00E575B2">
          <w:rPr>
            <w:rStyle w:val="a9"/>
            <w:noProof/>
          </w:rPr>
          <w:t>.</w:t>
        </w:r>
      </w:hyperlink>
    </w:p>
    <w:p w14:paraId="52C8E2F8" w14:textId="77777777" w:rsidR="00FC1A91" w:rsidRPr="00FC1A91" w:rsidRDefault="00FC1A91" w:rsidP="00743DE8">
      <w:pPr>
        <w:pStyle w:val="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9" w:history="1">
        <w:r w:rsidRPr="00FC1A91">
          <w:rPr>
            <w:rStyle w:val="a9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10" w:history="1">
        <w:r w:rsidRPr="00FC1A91">
          <w:rPr>
            <w:rStyle w:val="a9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A44E5E" wp14:editId="655F410A">
            <wp:extent cx="5836920" cy="2894950"/>
            <wp:effectExtent l="0" t="0" r="0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470" cy="292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4F151F" wp14:editId="7EE9FCBB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3"/>
      </w:pPr>
      <w:r>
        <w:lastRenderedPageBreak/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71919428" wp14:editId="78EDB70B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</w:rPr>
        <w:lastRenderedPageBreak/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000000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2050" style="position:absolute;margin-left:38.4pt;margin-top:39.65pt;width:294.6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hyperlink r:id="rId16" w:history="1">
                    <w:r w:rsidRPr="0025613E">
                      <w:rPr>
                        <w:rStyle w:val="a9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>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2051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2051" inset="4mm,3mm,4mm,3mm">
              <w:txbxContent>
                <w:p w14:paraId="27413F7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2"/>
        <w:rPr>
          <w:lang w:val="bg-BG"/>
        </w:rPr>
      </w:pPr>
      <w:proofErr w:type="spellStart"/>
      <w:r w:rsidRPr="00743DE8">
        <w:lastRenderedPageBreak/>
        <w:t>Backendless</w:t>
      </w:r>
      <w:proofErr w:type="spellEnd"/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proofErr w:type="spellStart"/>
      <w:r>
        <w:rPr>
          <w:sz w:val="24"/>
          <w:szCs w:val="24"/>
        </w:rPr>
        <w:t>Backendless</w:t>
      </w:r>
      <w:proofErr w:type="spellEnd"/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proofErr w:type="spellStart"/>
      <w:r w:rsidR="00D0172D" w:rsidRPr="00D0172D">
        <w:rPr>
          <w:b/>
          <w:sz w:val="24"/>
          <w:szCs w:val="24"/>
        </w:rPr>
        <w:t>Backendless</w:t>
      </w:r>
      <w:proofErr w:type="spellEnd"/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4FD5ABD3" wp14:editId="532D8F1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77777777" w:rsidR="005F5D60" w:rsidRDefault="00000000" w:rsidP="00FC1A91">
      <w:pPr>
        <w:rPr>
          <w:noProof/>
          <w:lang w:val="bg-BG" w:eastAsia="bg-BG"/>
        </w:rPr>
      </w:pPr>
      <w:r>
        <w:rPr>
          <w:noProof/>
          <w:lang w:val="bg-BG" w:eastAsia="bg-BG"/>
        </w:rPr>
        <w:pict w14:anchorId="075124D8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32" o:spid="_x0000_s2054" type="#_x0000_t67" style="position:absolute;margin-left:41.15pt;margin-top:2pt;width:18.6pt;height:19.8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" adj="11455" fillcolor="#4f81bd [3204]" strokecolor="#243f60 [1604]" strokeweight="2pt"/>
        </w:pict>
      </w:r>
    </w:p>
    <w:p w14:paraId="62A7DCD3" w14:textId="77777777" w:rsidR="005F5D60" w:rsidRDefault="00000000" w:rsidP="00FC1A91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pict w14:anchorId="4EFF2BCA">
          <v:rect id="Rectangle 34" o:spid="_x0000_s2053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77777777" w:rsidR="006A7F5E" w:rsidRDefault="00000000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56847924">
          <v:shape id="Down Arrow 47" o:spid="_x0000_s2052" type="#_x0000_t67" style="position:absolute;margin-left:38.75pt;margin-top:.75pt;width:18.6pt;height:19.8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" adj="11455" fillcolor="#4f81bd [3204]" strokecolor="#243f60 [1604]" strokeweight="2pt"/>
        </w:pic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proofErr w:type="spellStart"/>
      <w:r w:rsidRPr="00AD63C3">
        <w:rPr>
          <w:b/>
          <w:sz w:val="24"/>
          <w:szCs w:val="24"/>
        </w:rPr>
        <w:t>ownerId</w:t>
      </w:r>
      <w:proofErr w:type="spellEnd"/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ac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3"/>
      </w:pPr>
      <w:r w:rsidRPr="000806DD">
        <w:t xml:space="preserve">Postman and </w:t>
      </w:r>
      <w:proofErr w:type="spellStart"/>
      <w:r w:rsidRPr="000806DD">
        <w:t>Backendless</w:t>
      </w:r>
      <w:proofErr w:type="spellEnd"/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</w:t>
      </w:r>
      <w:proofErr w:type="spellStart"/>
      <w:r w:rsidR="00DB05BD">
        <w:t>Backendless</w:t>
      </w:r>
      <w:proofErr w:type="spellEnd"/>
      <w:r w:rsidR="00DB05BD">
        <w:t xml:space="preserve">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</w:rPr>
        <w:lastRenderedPageBreak/>
        <w:drawing>
          <wp:inline distT="0" distB="0" distL="0" distR="0" wp14:anchorId="1CD2E684" wp14:editId="61E219E9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>On the new opened window you can choose the permissions you need.</w:t>
      </w:r>
    </w:p>
    <w:p w14:paraId="41264A1A" w14:textId="77777777" w:rsidR="00E771E1" w:rsidRDefault="00E771E1" w:rsidP="00743CE2">
      <w:r>
        <w:rPr>
          <w:noProof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ac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ac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a9"/>
          </w:rPr>
          <w:t>https://parseapi.back4app.com/classes/</w:t>
        </w:r>
        <w:r w:rsidRPr="00F42A65">
          <w:rPr>
            <w:rStyle w:val="a9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ac"/>
      </w:pPr>
    </w:p>
    <w:p w14:paraId="467E9B75" w14:textId="77777777" w:rsidR="00196324" w:rsidRDefault="00196324" w:rsidP="002E2C16">
      <w:pPr>
        <w:pStyle w:val="ac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 w:rsidRPr="00196324">
        <w:rPr>
          <w:rStyle w:val="a9"/>
        </w:rPr>
        <w:t>/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5A8C7E46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ac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</w:p>
    <w:p w14:paraId="602A8120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</w:t>
      </w:r>
      <w:proofErr w:type="spellStart"/>
      <w:r w:rsidRPr="00196324">
        <w:t>json</w:t>
      </w:r>
      <w:proofErr w:type="spellEnd"/>
    </w:p>
    <w:p w14:paraId="0FF9104D" w14:textId="77777777" w:rsidR="00196324" w:rsidRDefault="00196324" w:rsidP="00196324">
      <w:pPr>
        <w:pStyle w:val="ac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ac"/>
      </w:pPr>
    </w:p>
    <w:p w14:paraId="6688CFC2" w14:textId="77777777" w:rsidR="00F745D8" w:rsidRDefault="00F745D8" w:rsidP="002E2C16">
      <w:pPr>
        <w:pStyle w:val="ac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63CEFC04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</w:t>
      </w:r>
      <w:proofErr w:type="spellStart"/>
      <w:r w:rsidRPr="00196324">
        <w:t>json</w:t>
      </w:r>
      <w:proofErr w:type="spellEnd"/>
    </w:p>
    <w:p w14:paraId="571E2260" w14:textId="77777777" w:rsidR="00196324" w:rsidRDefault="00F745D8" w:rsidP="00F745D8">
      <w:pPr>
        <w:pStyle w:val="ac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ac"/>
      </w:pPr>
    </w:p>
    <w:p w14:paraId="0427AB9A" w14:textId="77777777" w:rsidR="00F745D8" w:rsidRDefault="00F745D8" w:rsidP="002E2C16">
      <w:pPr>
        <w:pStyle w:val="ac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51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05A7AA56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3"/>
      </w:pPr>
      <w:r w:rsidRPr="00F745D8">
        <w:t>Documentation</w:t>
      </w:r>
    </w:p>
    <w:p w14:paraId="44FACAA9" w14:textId="77777777" w:rsidR="00F745D8" w:rsidRDefault="00F745D8" w:rsidP="00F745D8">
      <w:pPr>
        <w:pStyle w:val="ac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ac"/>
        <w:ind w:left="643"/>
      </w:pPr>
      <w:r>
        <w:rPr>
          <w:noProof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9254B7">
      <w:headerReference w:type="default" r:id="rId53"/>
      <w:footerReference w:type="default" r:id="rId5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EC978" w14:textId="77777777" w:rsidR="00CA2724" w:rsidRDefault="00CA2724" w:rsidP="008068A2">
      <w:pPr>
        <w:spacing w:after="0" w:line="240" w:lineRule="auto"/>
      </w:pPr>
      <w:r>
        <w:separator/>
      </w:r>
    </w:p>
  </w:endnote>
  <w:endnote w:type="continuationSeparator" w:id="0">
    <w:p w14:paraId="72CADF02" w14:textId="77777777" w:rsidR="00CA2724" w:rsidRDefault="00CA27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6C1A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691F0E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91F0E" w:rsidRPr="00691F0E">
                    <w:rPr>
                      <w:noProof/>
                      <w:sz w:val="18"/>
                      <w:szCs w:val="18"/>
                    </w:rPr>
                    <w:t>1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1E11B" w14:textId="77777777" w:rsidR="00CA2724" w:rsidRDefault="00CA2724" w:rsidP="008068A2">
      <w:pPr>
        <w:spacing w:after="0" w:line="240" w:lineRule="auto"/>
      </w:pPr>
      <w:r>
        <w:separator/>
      </w:r>
    </w:p>
  </w:footnote>
  <w:footnote w:type="continuationSeparator" w:id="0">
    <w:p w14:paraId="6659415F" w14:textId="77777777" w:rsidR="00CA2724" w:rsidRDefault="00CA27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A57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 w16cid:durableId="1071268489">
    <w:abstractNumId w:val="2"/>
  </w:num>
  <w:num w:numId="2" w16cid:durableId="135223559">
    <w:abstractNumId w:val="0"/>
  </w:num>
  <w:num w:numId="3" w16cid:durableId="519390540">
    <w:abstractNumId w:val="7"/>
  </w:num>
  <w:num w:numId="4" w16cid:durableId="647633063">
    <w:abstractNumId w:val="5"/>
  </w:num>
  <w:num w:numId="5" w16cid:durableId="359818485">
    <w:abstractNumId w:val="6"/>
  </w:num>
  <w:num w:numId="6" w16cid:durableId="138152096">
    <w:abstractNumId w:val="3"/>
  </w:num>
  <w:num w:numId="7" w16cid:durableId="10183095">
    <w:abstractNumId w:val="1"/>
  </w:num>
  <w:num w:numId="8" w16cid:durableId="383481668">
    <w:abstractNumId w:val="2"/>
  </w:num>
  <w:num w:numId="9" w16cid:durableId="111943277">
    <w:abstractNumId w:val="2"/>
  </w:num>
  <w:num w:numId="10" w16cid:durableId="85939086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73957"/>
    <w:rsid w:val="00D8395C"/>
    <w:rsid w:val="00D910AA"/>
    <w:rsid w:val="00DA028F"/>
    <w:rsid w:val="00DB05B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,"/>
  <w:listSeparator w:val=";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testapp-fc138.firebaseio.com/.json" TargetMode="External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nsole.firebase.google.com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downloads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hyperlink" Target="https://parseapi.back4app.com/classes/%7bMyCustomClassName%7d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softuni.bg/trainings/3847/js-applications-october-2022" TargetMode="External"/><Relationship Id="rId51" Type="http://schemas.openxmlformats.org/officeDocument/2006/relationships/hyperlink" Target="https://parseapi.back4app.com/classes/%7bMyCustomClassName%7d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image" Target="media/image46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CD25D-EEBB-4260-B014-F56B36B3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5</Pages>
  <Words>1014</Words>
  <Characters>5786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30</cp:revision>
  <cp:lastPrinted>2015-10-26T22:35:00Z</cp:lastPrinted>
  <dcterms:created xsi:type="dcterms:W3CDTF">2019-11-12T12:29:00Z</dcterms:created>
  <dcterms:modified xsi:type="dcterms:W3CDTF">2022-10-06T08:19:00Z</dcterms:modified>
  <cp:category>computer programming;programming;software development;software engineering</cp:category>
</cp:coreProperties>
</file>